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7674 (8.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5001 (5.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75526 (8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1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1, 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700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6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5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K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9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lti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8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4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06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st educational attai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HS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0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S Diploma or G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2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61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2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69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9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8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98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07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57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n labor fo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7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6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$2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49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5,000-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7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0,000-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5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00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5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0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71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9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2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78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hysical activity in last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132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ed cigaret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5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ny insurance cove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0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7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40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 a routine checkup within the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9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3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38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63 (63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00:10:51Z</dcterms:created>
  <dcterms:modified xsi:type="dcterms:W3CDTF">2024-06-01T00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